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EF74575" w:rsidR="00A45CF9" w:rsidRPr="00CE1232" w:rsidRDefault="00765C92" w:rsidP="00CE1232">
      <w:pPr>
        <w:pStyle w:val="Title"/>
        <w:jc w:val="center"/>
        <w:rPr>
          <w:sz w:val="48"/>
          <w:szCs w:val="48"/>
        </w:rPr>
      </w:pPr>
      <w:r w:rsidRPr="00CE1232">
        <w:rPr>
          <w:sz w:val="48"/>
          <w:szCs w:val="48"/>
        </w:rPr>
        <w:t xml:space="preserve">Lab 0. </w:t>
      </w:r>
      <w:r w:rsidR="006A2D99" w:rsidRPr="00CE1232">
        <w:rPr>
          <w:sz w:val="48"/>
          <w:szCs w:val="48"/>
        </w:rPr>
        <w:t>QEMU Simulator and Raspberry PI</w:t>
      </w:r>
      <w:r w:rsidR="00846E21" w:rsidRPr="00CE1232">
        <w:rPr>
          <w:sz w:val="48"/>
          <w:szCs w:val="48"/>
        </w:rPr>
        <w:t xml:space="preserve"> Setup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We setup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irst, from Search box, start “Turn Windows features on or off”, and enable these three options: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HyperV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rom Windows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Powershel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update &amp;&amp;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install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qemu-kvm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libvirt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-daemon-system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libvirt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>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usermod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aG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kvm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rom Windows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Powershel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5FF8C108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Skip the rest of the steps </w:t>
      </w:r>
      <w:r w:rsidR="00B54337">
        <w:rPr>
          <w:rFonts w:ascii="Times New Roman" w:hAnsi="Times New Roman" w:cs="Times New Roman"/>
          <w:sz w:val="22"/>
          <w:szCs w:val="22"/>
        </w:rPr>
        <w:t>for</w:t>
      </w:r>
      <w:r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B54337">
        <w:rPr>
          <w:rFonts w:ascii="Times New Roman" w:hAnsi="Times New Roman" w:cs="Times New Roman"/>
          <w:sz w:val="22"/>
          <w:szCs w:val="22"/>
        </w:rPr>
        <w:t>ing</w:t>
      </w:r>
      <w:r w:rsidRPr="00704544">
        <w:rPr>
          <w:rFonts w:ascii="Times New Roman" w:hAnsi="Times New Roman" w:cs="Times New Roman"/>
          <w:sz w:val="22"/>
          <w:szCs w:val="22"/>
        </w:rPr>
        <w:t xml:space="preserve"> Ubuntu</w:t>
      </w:r>
      <w:r w:rsidR="00B54337">
        <w:rPr>
          <w:rFonts w:ascii="Times New Roman" w:hAnsi="Times New Roman" w:cs="Times New Roman"/>
          <w:sz w:val="22"/>
          <w:szCs w:val="22"/>
        </w:rPr>
        <w:t>, since we will run Raspberry PI OS instead.</w:t>
      </w:r>
    </w:p>
    <w:p w14:paraId="3D153016" w14:textId="70E28D23" w:rsidR="00E14FDD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5E07BACE" w14:textId="27C288E8" w:rsidR="00406800" w:rsidRDefault="00FB316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767DE">
        <w:rPr>
          <w:rFonts w:ascii="Times New Roman" w:hAnsi="Times New Roman" w:cs="Times New Roman" w:hint="eastAsia"/>
          <w:b/>
          <w:bCs/>
          <w:sz w:val="22"/>
          <w:szCs w:val="22"/>
        </w:rPr>
        <w:t>For Mac users</w:t>
      </w:r>
      <w:r w:rsidRPr="007767DE">
        <w:rPr>
          <w:rFonts w:ascii="Times New Roman" w:hAnsi="Times New Roman" w:cs="Times New Roman"/>
          <w:b/>
          <w:bCs/>
          <w:sz w:val="22"/>
          <w:szCs w:val="22"/>
        </w:rPr>
        <w:t>:</w:t>
      </w:r>
      <w:r>
        <w:rPr>
          <w:rFonts w:ascii="Times New Roman" w:hAnsi="Times New Roman" w:cs="Times New Roman"/>
          <w:sz w:val="22"/>
          <w:szCs w:val="22"/>
        </w:rPr>
        <w:t xml:space="preserve"> please refer to </w:t>
      </w:r>
      <w:r w:rsidR="00605E50">
        <w:rPr>
          <w:rFonts w:ascii="Times New Roman" w:hAnsi="Times New Roman" w:cs="Times New Roman"/>
          <w:sz w:val="22"/>
          <w:szCs w:val="22"/>
        </w:rPr>
        <w:t>the following links</w:t>
      </w:r>
      <w:r w:rsidR="0070753F">
        <w:rPr>
          <w:rFonts w:ascii="Times New Roman" w:hAnsi="Times New Roman" w:cs="Times New Roman"/>
          <w:sz w:val="22"/>
          <w:szCs w:val="22"/>
        </w:rPr>
        <w:t>:</w:t>
      </w:r>
    </w:p>
    <w:p w14:paraId="55EB0DEC" w14:textId="1718FA16" w:rsidR="00605E50" w:rsidRPr="00F060CE" w:rsidRDefault="00605E5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Install QEMU on OSX </w:t>
      </w:r>
      <w:hyperlink r:id="rId6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gist.github.com/Jatapiaro/6a7c769a07911adc629e1604729d4c7a</w:t>
        </w:r>
      </w:hyperlink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D301C82" w14:textId="630D7627" w:rsidR="00FB3162" w:rsidRDefault="0040680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How To Install And Use QEMU Virtual Machine On macOS With HVF Acceleration - Command Line Tutorial </w:t>
      </w:r>
      <w:hyperlink r:id="rId7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EZ56AdVO2Mc</w:t>
        </w:r>
      </w:hyperlink>
    </w:p>
    <w:p w14:paraId="7818A134" w14:textId="783026EB" w:rsidR="009B3956" w:rsidRDefault="009B3956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9B3956">
        <w:rPr>
          <w:rFonts w:ascii="Times New Roman" w:hAnsi="Times New Roman" w:cs="Times New Roman"/>
          <w:sz w:val="22"/>
          <w:szCs w:val="22"/>
        </w:rPr>
        <w:t>How to install Linux on Mac step by step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hyperlink r:id="rId8" w:history="1">
        <w:r w:rsidRPr="0093266E">
          <w:rPr>
            <w:rStyle w:val="Hyperlink"/>
            <w:rFonts w:ascii="Times New Roman" w:hAnsi="Times New Roman" w:cs="Times New Roman"/>
            <w:sz w:val="22"/>
            <w:szCs w:val="22"/>
          </w:rPr>
          <w:t>https://macpaw.com/how-to/install-linux-on-mac</w:t>
        </w:r>
      </w:hyperlink>
      <w:r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FF5D629" w14:textId="169549D2" w:rsidR="0034276D" w:rsidRDefault="00DF4E48" w:rsidP="00DF4E48">
      <w:pPr>
        <w:spacing w:before="2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f you run into difficulties</w:t>
      </w:r>
      <w:r w:rsidR="00A94472">
        <w:rPr>
          <w:rFonts w:ascii="Times New Roman" w:hAnsi="Times New Roman" w:cs="Times New Roman"/>
          <w:sz w:val="22"/>
          <w:szCs w:val="22"/>
        </w:rPr>
        <w:t xml:space="preserve"> on Windows or </w:t>
      </w:r>
      <w:r w:rsidR="00D776F0">
        <w:rPr>
          <w:rFonts w:ascii="Times New Roman" w:hAnsi="Times New Roman" w:cs="Times New Roman"/>
          <w:sz w:val="22"/>
          <w:szCs w:val="22"/>
        </w:rPr>
        <w:t>Mac</w:t>
      </w:r>
      <w:r w:rsidR="00A94472">
        <w:rPr>
          <w:rFonts w:ascii="Times New Roman" w:hAnsi="Times New Roman" w:cs="Times New Roman"/>
          <w:sz w:val="22"/>
          <w:szCs w:val="22"/>
        </w:rPr>
        <w:t>, u</w:t>
      </w:r>
      <w:r w:rsidR="00F97055" w:rsidRPr="00F97055">
        <w:rPr>
          <w:rFonts w:ascii="Times New Roman" w:hAnsi="Times New Roman" w:cs="Times New Roman"/>
          <w:sz w:val="22"/>
          <w:szCs w:val="22"/>
        </w:rPr>
        <w:t xml:space="preserve">se Secure Shell (SSH) to connect to a </w:t>
      </w:r>
      <w:r w:rsidR="00A94472">
        <w:rPr>
          <w:rFonts w:ascii="Times New Roman" w:hAnsi="Times New Roman" w:cs="Times New Roman"/>
          <w:sz w:val="22"/>
          <w:szCs w:val="22"/>
        </w:rPr>
        <w:t>Linux machine</w:t>
      </w:r>
      <w:r w:rsidR="004B7029">
        <w:rPr>
          <w:rFonts w:ascii="Times New Roman" w:hAnsi="Times New Roman" w:cs="Times New Roman"/>
          <w:sz w:val="22"/>
          <w:szCs w:val="22"/>
        </w:rPr>
        <w:t xml:space="preserve"> and install QEMU</w:t>
      </w:r>
      <w:r w:rsidR="00430338">
        <w:rPr>
          <w:rFonts w:ascii="Times New Roman" w:hAnsi="Times New Roman" w:cs="Times New Roman"/>
          <w:sz w:val="22"/>
          <w:szCs w:val="22"/>
        </w:rPr>
        <w:t xml:space="preserve"> on Linux</w:t>
      </w:r>
      <w:r w:rsidR="00F97055" w:rsidRPr="00F97055">
        <w:rPr>
          <w:rFonts w:ascii="Times New Roman" w:hAnsi="Times New Roman" w:cs="Times New Roman"/>
          <w:sz w:val="22"/>
          <w:szCs w:val="22"/>
        </w:rPr>
        <w:t>. Please refer to the</w:t>
      </w:r>
      <w:r w:rsidR="00F97055">
        <w:rPr>
          <w:rFonts w:ascii="Times New Roman" w:hAnsi="Times New Roman" w:cs="Times New Roman"/>
          <w:sz w:val="22"/>
          <w:szCs w:val="22"/>
        </w:rPr>
        <w:t xml:space="preserve"> </w:t>
      </w:r>
      <w:r w:rsidR="00F97055" w:rsidRPr="00F97055">
        <w:rPr>
          <w:rFonts w:ascii="Times New Roman" w:hAnsi="Times New Roman" w:cs="Times New Roman"/>
          <w:sz w:val="22"/>
          <w:szCs w:val="22"/>
        </w:rPr>
        <w:t xml:space="preserve">document </w:t>
      </w:r>
      <w:hyperlink r:id="rId9" w:history="1">
        <w:r w:rsidR="00F97055" w:rsidRPr="004B7029">
          <w:rPr>
            <w:rStyle w:val="Hyperlink"/>
            <w:rFonts w:ascii="Times New Roman" w:hAnsi="Times New Roman" w:cs="Times New Roman"/>
            <w:sz w:val="22"/>
            <w:szCs w:val="22"/>
          </w:rPr>
          <w:t>COMPUTER SCIENCE LAB TECHNOLOGY GUIDE</w:t>
        </w:r>
      </w:hyperlink>
      <w:r w:rsidR="00F97055" w:rsidRPr="00F97055">
        <w:rPr>
          <w:rFonts w:ascii="Times New Roman" w:hAnsi="Times New Roman" w:cs="Times New Roman"/>
          <w:sz w:val="22"/>
          <w:szCs w:val="22"/>
        </w:rPr>
        <w:t xml:space="preserve"> for more details.</w:t>
      </w:r>
    </w:p>
    <w:p w14:paraId="775A085B" w14:textId="532D58A1" w:rsidR="00DF4E48" w:rsidRPr="00DF4E48" w:rsidRDefault="00F97055" w:rsidP="00DF4E4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F97055">
        <w:rPr>
          <w:rFonts w:ascii="Times New Roman" w:hAnsi="Times New Roman" w:cs="Times New Roman"/>
          <w:sz w:val="22"/>
          <w:szCs w:val="22"/>
        </w:rPr>
        <w:t xml:space="preserve">“From a Terminal (e.g. WSL or Cygwin on Windows), enter the following </w:t>
      </w:r>
      <w:proofErr w:type="spellStart"/>
      <w:r w:rsidRPr="00F97055">
        <w:rPr>
          <w:rFonts w:ascii="Times New Roman" w:hAnsi="Times New Roman" w:cs="Times New Roman"/>
          <w:sz w:val="22"/>
          <w:szCs w:val="22"/>
        </w:rPr>
        <w:t>command:ssh</w:t>
      </w:r>
      <w:proofErr w:type="spellEnd"/>
      <w:r w:rsidRPr="00F97055">
        <w:rPr>
          <w:rFonts w:ascii="Times New Roman" w:hAnsi="Times New Roman" w:cs="Times New Roman"/>
          <w:sz w:val="22"/>
          <w:szCs w:val="22"/>
        </w:rPr>
        <w:t xml:space="preserve"> -p 5010 </w:t>
      </w:r>
      <w:hyperlink r:id="rId10" w:history="1">
        <w:r w:rsidR="00BA04A1" w:rsidRPr="004C3D09">
          <w:rPr>
            <w:rStyle w:val="Hyperlink"/>
            <w:rFonts w:ascii="Times New Roman" w:hAnsi="Times New Roman" w:cs="Times New Roman"/>
            <w:sz w:val="22"/>
            <w:szCs w:val="22"/>
          </w:rPr>
          <w:t>username@adams204xx.hofstra.edu</w:t>
        </w:r>
      </w:hyperlink>
      <w:r w:rsidR="00BA04A1">
        <w:rPr>
          <w:rFonts w:ascii="Times New Roman" w:hAnsi="Times New Roman" w:cs="Times New Roman"/>
          <w:sz w:val="22"/>
          <w:szCs w:val="22"/>
        </w:rPr>
        <w:t xml:space="preserve">. </w:t>
      </w:r>
      <w:r w:rsidRPr="00F97055">
        <w:rPr>
          <w:rFonts w:ascii="Times New Roman" w:hAnsi="Times New Roman" w:cs="Times New Roman"/>
          <w:sz w:val="22"/>
          <w:szCs w:val="22"/>
        </w:rPr>
        <w:t>The username is your Hofstra Portal username (e.g. h702345678) and the xx is a number from 01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to 30. Type yes and press Enter. Type in your Linux account password and press Enter. If th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 xml:space="preserve">machine number you try is unreachable, try a different number. If this is the first time </w:t>
      </w:r>
      <w:r w:rsidRPr="00F97055">
        <w:rPr>
          <w:rFonts w:ascii="Times New Roman" w:hAnsi="Times New Roman" w:cs="Times New Roman"/>
          <w:sz w:val="22"/>
          <w:szCs w:val="22"/>
        </w:rPr>
        <w:lastRenderedPageBreak/>
        <w:t>you ar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logging in to your Linux account, you need to login with the default password, which is your 700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number (e.g. 702345678) and it will require you to set a new password. After entering your 700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number as the password, it will ask you to enter the current password again (your 700#). Then you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F97055">
        <w:rPr>
          <w:rFonts w:ascii="Times New Roman" w:hAnsi="Times New Roman" w:cs="Times New Roman"/>
          <w:sz w:val="22"/>
          <w:szCs w:val="22"/>
        </w:rPr>
        <w:t>will need to provide your new password twice.”</w:t>
      </w:r>
      <w:r w:rsidR="00C2537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Emulating a Raspberry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11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https://downloads.raspberrypi.org/raspios_arm64/images/raspios_arm64-2023-05-03/2023-05-03-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kdir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mount -o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oop,offse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4194304 ./2023-05-03-raspios-bullseye-arm64.img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</w:t>
      </w:r>
    </w:p>
    <w:p w14:paraId="6BCA8580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789725E4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lastRenderedPageBreak/>
        <w:t xml:space="preserve">Create hashed password and add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proofErr w:type="spellEnd"/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</w:t>
      </w:r>
      <w:proofErr w:type="spellStart"/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your_hash_here</w:t>
      </w:r>
      <w:proofErr w:type="spellEnd"/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>with what you got from running “</w:t>
      </w:r>
      <w:proofErr w:type="spellStart"/>
      <w:r w:rsidR="00310C75" w:rsidRPr="00704544">
        <w:rPr>
          <w:rFonts w:ascii="Times New Roman" w:hAnsi="Times New Roman" w:cs="Times New Roman"/>
          <w:sz w:val="22"/>
          <w:szCs w:val="22"/>
        </w:rPr>
        <w:t>openssl</w:t>
      </w:r>
      <w:proofErr w:type="spellEnd"/>
      <w:r w:rsidR="00310C75" w:rsidRPr="00704544">
        <w:rPr>
          <w:rFonts w:ascii="Times New Roman" w:hAnsi="Times New Roman" w:cs="Times New Roman"/>
          <w:sz w:val="22"/>
          <w:szCs w:val="22"/>
        </w:rPr>
        <w:t xml:space="preserve"> passwd -6”, and </w:t>
      </w:r>
      <w:r w:rsidR="00AC35AD">
        <w:rPr>
          <w:rFonts w:ascii="Times New Roman" w:hAnsi="Times New Roman" w:cs="Times New Roman"/>
          <w:sz w:val="22"/>
          <w:szCs w:val="22"/>
        </w:rPr>
        <w:t>save to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310C75" w:rsidRPr="00704544">
        <w:rPr>
          <w:rFonts w:ascii="Times New Roman" w:hAnsi="Times New Roman" w:cs="Times New Roman"/>
          <w:sz w:val="22"/>
          <w:szCs w:val="22"/>
        </w:rPr>
        <w:t>userconf</w:t>
      </w:r>
      <w:proofErr w:type="spellEnd"/>
      <w:r w:rsidR="00310C75" w:rsidRPr="00704544">
        <w:rPr>
          <w:rFonts w:ascii="Times New Roman" w:hAnsi="Times New Roman" w:cs="Times New Roman"/>
          <w:sz w:val="22"/>
          <w:szCs w:val="22"/>
        </w:rPr>
        <w:t>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your_hash_here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&gt;' |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tee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touch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ssh</w:t>
      </w:r>
    </w:p>
    <w:p w14:paraId="2780356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mou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u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cortex-a72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nographic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tb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 1G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mp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d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w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arlyprint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oglevel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=8 console=ttyAMA0,115200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wc_otg.lpm_enable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=0 root=/dev/mmcblk0p2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ootdelay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sb-net,netdev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net0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netdev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ser,id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net0,hostfwd=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tcp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:2222-:22</w:t>
      </w:r>
    </w:p>
    <w:p w14:paraId="22103559" w14:textId="1C7DFB01" w:rsidR="00704544" w:rsidRPr="00704544" w:rsidRDefault="007F6F5D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ssh -p 2222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pi@localhost</w:t>
      </w:r>
      <w:proofErr w:type="spellEnd"/>
    </w:p>
    <w:p w14:paraId="3DF9461F" w14:textId="1455D627" w:rsidR="008E7994" w:rsidRPr="00D15BD9" w:rsidRDefault="008E7994" w:rsidP="00D15BD9">
      <w:pPr>
        <w:spacing w:after="0" w:line="360" w:lineRule="auto"/>
        <w:ind w:left="-30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You can save the above commands in a text file for start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ing up the simulat</w:t>
      </w:r>
      <w:r w:rsidR="00D15BD9">
        <w:rPr>
          <w:rFonts w:ascii="Times New Roman" w:eastAsia="inter" w:hAnsi="Times New Roman" w:cs="Times New Roman"/>
          <w:color w:val="000000"/>
          <w:sz w:val="22"/>
          <w:szCs w:val="22"/>
        </w:rPr>
        <w:t>or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in the future.</w:t>
      </w:r>
    </w:p>
    <w:p w14:paraId="11A3BAF2" w14:textId="0057A8F4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aspi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| grep 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i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</w:t>
      </w:r>
      <w:proofErr w:type="spellStart"/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hf</w:t>
      </w:r>
      <w:proofErr w:type="spellEnd"/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pkg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-add-architecture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hf</w:t>
      </w:r>
      <w:proofErr w:type="spellEnd"/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install libc6:armhf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bstdc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++6:armhf</w:t>
      </w:r>
    </w:p>
    <w:p w14:paraId="519B7045" w14:textId="791D795C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install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cc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g++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binutils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</w:p>
    <w:p w14:paraId="7701E9D4" w14:textId="3F4B1CD6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3. </w:t>
      </w:r>
      <w:r w:rsidR="00DE5897">
        <w:rPr>
          <w:rFonts w:ascii="Times New Roman" w:eastAsia="inter" w:hAnsi="Times New Roman" w:cs="Times New Roman"/>
          <w:b/>
          <w:color w:val="000000"/>
          <w:sz w:val="22"/>
          <w:szCs w:val="22"/>
        </w:rPr>
        <w:t>Generating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 ARMv7 Binar</w:t>
      </w:r>
      <w:r w:rsidR="00B62866">
        <w:rPr>
          <w:rFonts w:ascii="Times New Roman" w:eastAsia="inter" w:hAnsi="Times New Roman" w:cs="Times New Roman"/>
          <w:b/>
          <w:color w:val="000000"/>
          <w:sz w:val="22"/>
          <w:szCs w:val="22"/>
        </w:rPr>
        <w:t>y</w:t>
      </w:r>
    </w:p>
    <w:p w14:paraId="3472C63E" w14:textId="4BB9AE35" w:rsidR="001B182A" w:rsidRDefault="00925ECB" w:rsidP="00107F6C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proofErr w:type="spellEnd"/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>a text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editor </w:t>
      </w:r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>(</w:t>
      </w:r>
      <w:r w:rsidR="001B182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.f., </w:t>
      </w:r>
      <w:hyperlink r:id="rId12" w:history="1">
        <w:r w:rsidR="001B182A" w:rsidRPr="001B182A">
          <w:rPr>
            <w:rStyle w:val="Hyperlink"/>
            <w:rFonts w:ascii="Times New Roman" w:eastAsia="inter" w:hAnsi="Times New Roman" w:cs="Times New Roman"/>
            <w:sz w:val="22"/>
            <w:szCs w:val="22"/>
          </w:rPr>
          <w:t>Linux text editors</w:t>
        </w:r>
      </w:hyperlink>
      <w:r w:rsidR="001B182A">
        <w:rPr>
          <w:rFonts w:ascii="Times New Roman" w:eastAsia="inter" w:hAnsi="Times New Roman" w:cs="Times New Roman"/>
          <w:color w:val="000000"/>
          <w:sz w:val="22"/>
          <w:szCs w:val="22"/>
        </w:rPr>
        <w:t>,</w:t>
      </w:r>
    </w:p>
    <w:p w14:paraId="77412899" w14:textId="11D1B0A8" w:rsidR="004843EE" w:rsidRDefault="000D0CBF" w:rsidP="00107F6C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hyperlink r:id="rId13" w:history="1">
        <w:r>
          <w:rPr>
            <w:rStyle w:val="Hyperlink"/>
            <w:rFonts w:ascii="Times New Roman" w:eastAsia="inter" w:hAnsi="Times New Roman" w:cs="Times New Roman"/>
            <w:sz w:val="22"/>
            <w:szCs w:val="22"/>
          </w:rPr>
          <w:t>t</w:t>
        </w:r>
        <w:r w:rsidR="0092659D" w:rsidRPr="00A168CE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e vi Editor Tutorial</w:t>
        </w:r>
      </w:hyperlink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,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 program is </w:t>
      </w:r>
      <w:r w:rsidR="00DB37FF">
        <w:rPr>
          <w:rFonts w:ascii="Times New Roman" w:eastAsia="inter" w:hAnsi="Times New Roman" w:cs="Times New Roman"/>
          <w:color w:val="000000"/>
          <w:sz w:val="22"/>
          <w:szCs w:val="22"/>
        </w:rPr>
        <w:t>from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4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A168CE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(Note: this program does not work </w:t>
      </w:r>
      <w:r w:rsidR="007654DC">
        <w:rPr>
          <w:rFonts w:ascii="Times New Roman" w:eastAsia="inter" w:hAnsi="Times New Roman" w:cs="Times New Roman"/>
          <w:color w:val="000000"/>
          <w:sz w:val="22"/>
          <w:szCs w:val="22"/>
        </w:rPr>
        <w:t>in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proofErr w:type="spellStart"/>
      <w:r w:rsidR="008A6BAC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proofErr w:type="spellEnd"/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, since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proofErr w:type="spellStart"/>
      <w:r w:rsidR="005546C7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5546C7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proofErr w:type="spellEnd"/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does not implement Linux system calls via SWI 0.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>)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0, #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2, #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70753F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.</w:t>
      </w:r>
      <w:proofErr w:type="spellStart"/>
      <w:r w:rsidRPr="00E21534">
        <w:rPr>
          <w:rFonts w:ascii="Times New Roman" w:hAnsi="Times New Roman" w:cs="Times New Roman"/>
          <w:sz w:val="22"/>
          <w:szCs w:val="22"/>
        </w:rPr>
        <w:t>asciz</w:t>
      </w:r>
      <w:proofErr w:type="spellEnd"/>
      <w:r w:rsidRPr="00E21534">
        <w:rPr>
          <w:rFonts w:ascii="Times New Roman" w:hAnsi="Times New Roman" w:cs="Times New Roman"/>
          <w:sz w:val="22"/>
          <w:szCs w:val="22"/>
        </w:rPr>
        <w:t xml:space="preserve"> "Hello, ARM!\n"</w:t>
      </w:r>
    </w:p>
    <w:p w14:paraId="1F746C51" w14:textId="5725BC25" w:rsidR="00925ECB" w:rsidRPr="00925ECB" w:rsidRDefault="00925ECB" w:rsidP="00B6338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n </w:t>
      </w:r>
      <w:r w:rsidR="00DE5897">
        <w:rPr>
          <w:rFonts w:ascii="Times New Roman" w:eastAsia="inter" w:hAnsi="Times New Roman" w:cs="Times New Roman"/>
          <w:color w:val="000000"/>
          <w:sz w:val="22"/>
          <w:szCs w:val="22"/>
        </w:rPr>
        <w:t>assemble and link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-as -o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s</w:t>
      </w:r>
      <w:proofErr w:type="spellEnd"/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-ld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o hello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o</w:t>
      </w:r>
      <w:proofErr w:type="spellEnd"/>
    </w:p>
    <w:p w14:paraId="69DFE9A8" w14:textId="32A12879" w:rsidR="00D22BC3" w:rsidRDefault="00925ECB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 notice the output binary is ELF32 for ARM, which will run in AArch32 compatibility mode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You can create command aliases to reduce typing</w:t>
      </w:r>
      <w:r w:rsidR="00D22BC3">
        <w:rPr>
          <w:rFonts w:ascii="Times New Roman" w:eastAsia="inter" w:hAnsi="Times New Roman" w:cs="Times New Roman"/>
          <w:color w:val="000000"/>
          <w:sz w:val="22"/>
          <w:szCs w:val="22"/>
        </w:rPr>
        <w:t>, c.f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5" w:history="1">
        <w:r w:rsidR="00D22BC3" w:rsidRPr="00D22BC3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ow to Create Aliases (Shortcuts) for Common Commands in Linux</w:t>
        </w:r>
      </w:hyperlink>
      <w:r w:rsidR="008F0519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example, if you are running bash shell, edit</w:t>
      </w:r>
      <w:r w:rsidR="002F6601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.</w:t>
      </w:r>
      <w:proofErr w:type="spellStart"/>
      <w:r w:rsidR="002F6601" w:rsidRPr="002F6601">
        <w:rPr>
          <w:rFonts w:ascii="Times New Roman" w:eastAsia="inter" w:hAnsi="Times New Roman" w:cs="Times New Roman"/>
          <w:color w:val="000000"/>
          <w:sz w:val="22"/>
          <w:szCs w:val="22"/>
        </w:rPr>
        <w:t>bashrc</w:t>
      </w:r>
      <w:proofErr w:type="spellEnd"/>
    </w:p>
    <w:p w14:paraId="268A47BB" w14:textId="5096C333" w:rsidR="00FC6929" w:rsidRDefault="00E04F00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vi</w:t>
      </w:r>
      <w:r w:rsidR="00FC6929" w:rsidRP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~/.</w:t>
      </w:r>
      <w:proofErr w:type="spellStart"/>
      <w:r w:rsidR="00FC6929" w:rsidRPr="00FC6929">
        <w:rPr>
          <w:rFonts w:ascii="Times New Roman" w:eastAsia="inter" w:hAnsi="Times New Roman" w:cs="Times New Roman"/>
          <w:color w:val="000000"/>
          <w:sz w:val="22"/>
          <w:szCs w:val="22"/>
        </w:rPr>
        <w:t>bashrc</w:t>
      </w:r>
      <w:proofErr w:type="spellEnd"/>
    </w:p>
    <w:p w14:paraId="3CE05CB1" w14:textId="59E86B42" w:rsidR="00FC6929" w:rsidRDefault="00FC6929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and add these lines:</w:t>
      </w:r>
    </w:p>
    <w:p w14:paraId="1F48296C" w14:textId="5A4B670D" w:rsidR="0021518F" w:rsidRDefault="00957641" w:rsidP="00E673E3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lias as32=</w:t>
      </w:r>
      <w:r w:rsidR="006066BD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’</w:t>
      </w: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s</w:t>
      </w:r>
      <w:r w:rsidR="006066BD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’</w:t>
      </w:r>
      <w:r w:rsidR="0021518F"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ld</w:t>
      </w:r>
      <w:r w:rsidRPr="00957641">
        <w:rPr>
          <w:rFonts w:ascii="Times New Roman" w:hAnsi="Times New Roman" w:cs="Times New Roman"/>
          <w:sz w:val="22"/>
          <w:szCs w:val="22"/>
        </w:rPr>
        <w:t>32=</w:t>
      </w:r>
      <w:r w:rsidR="006066BD">
        <w:rPr>
          <w:rFonts w:ascii="Times New Roman" w:hAnsi="Times New Roman" w:cs="Times New Roman"/>
          <w:sz w:val="22"/>
          <w:szCs w:val="22"/>
        </w:rPr>
        <w:t>’</w:t>
      </w:r>
      <w:r w:rsidRPr="00957641">
        <w:rPr>
          <w:rFonts w:ascii="Times New Roman" w:hAnsi="Times New Roman" w:cs="Times New Roman"/>
          <w:sz w:val="22"/>
          <w:szCs w:val="22"/>
        </w:rPr>
        <w:t>arm-</w:t>
      </w:r>
      <w:proofErr w:type="spellStart"/>
      <w:r w:rsidRPr="00957641">
        <w:rPr>
          <w:rFonts w:ascii="Times New Roman" w:hAnsi="Times New Roman" w:cs="Times New Roman"/>
          <w:sz w:val="22"/>
          <w:szCs w:val="22"/>
        </w:rPr>
        <w:t>linux</w:t>
      </w:r>
      <w:proofErr w:type="spellEnd"/>
      <w:r w:rsidRPr="00957641">
        <w:rPr>
          <w:rFonts w:ascii="Times New Roman" w:hAnsi="Times New Roman" w:cs="Times New Roman"/>
          <w:sz w:val="22"/>
          <w:szCs w:val="22"/>
        </w:rPr>
        <w:t>-</w:t>
      </w:r>
      <w:proofErr w:type="spellStart"/>
      <w:r w:rsidRPr="00957641">
        <w:rPr>
          <w:rFonts w:ascii="Times New Roman" w:hAnsi="Times New Roman" w:cs="Times New Roman"/>
          <w:sz w:val="22"/>
          <w:szCs w:val="22"/>
        </w:rPr>
        <w:t>gnueabihf-</w:t>
      </w:r>
      <w:r>
        <w:rPr>
          <w:rFonts w:ascii="Times New Roman" w:hAnsi="Times New Roman" w:cs="Times New Roman"/>
          <w:sz w:val="22"/>
          <w:szCs w:val="22"/>
        </w:rPr>
        <w:t>ld</w:t>
      </w:r>
      <w:proofErr w:type="spellEnd"/>
      <w:r w:rsidR="006066BD">
        <w:rPr>
          <w:rFonts w:ascii="Times New Roman" w:hAnsi="Times New Roman" w:cs="Times New Roman"/>
          <w:sz w:val="22"/>
          <w:szCs w:val="22"/>
        </w:rPr>
        <w:t>’</w:t>
      </w:r>
    </w:p>
    <w:p w14:paraId="227848D1" w14:textId="17E7EE39" w:rsidR="00446D67" w:rsidRPr="00925ECB" w:rsidRDefault="00446D67" w:rsidP="00E673E3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gcc</w:t>
      </w:r>
      <w:r w:rsidRPr="00957641">
        <w:rPr>
          <w:rFonts w:ascii="Times New Roman" w:hAnsi="Times New Roman" w:cs="Times New Roman"/>
          <w:sz w:val="22"/>
          <w:szCs w:val="22"/>
        </w:rPr>
        <w:t>32=</w:t>
      </w:r>
      <w:r>
        <w:rPr>
          <w:rFonts w:ascii="Times New Roman" w:hAnsi="Times New Roman" w:cs="Times New Roman"/>
          <w:sz w:val="22"/>
          <w:szCs w:val="22"/>
        </w:rPr>
        <w:t>’</w:t>
      </w:r>
      <w:r w:rsidRPr="00957641">
        <w:rPr>
          <w:rFonts w:ascii="Times New Roman" w:hAnsi="Times New Roman" w:cs="Times New Roman"/>
          <w:sz w:val="22"/>
          <w:szCs w:val="22"/>
        </w:rPr>
        <w:t>arm-</w:t>
      </w:r>
      <w:proofErr w:type="spellStart"/>
      <w:r w:rsidRPr="00957641">
        <w:rPr>
          <w:rFonts w:ascii="Times New Roman" w:hAnsi="Times New Roman" w:cs="Times New Roman"/>
          <w:sz w:val="22"/>
          <w:szCs w:val="22"/>
        </w:rPr>
        <w:t>linux</w:t>
      </w:r>
      <w:proofErr w:type="spellEnd"/>
      <w:r w:rsidRPr="00957641">
        <w:rPr>
          <w:rFonts w:ascii="Times New Roman" w:hAnsi="Times New Roman" w:cs="Times New Roman"/>
          <w:sz w:val="22"/>
          <w:szCs w:val="22"/>
        </w:rPr>
        <w:t>-</w:t>
      </w:r>
      <w:proofErr w:type="spellStart"/>
      <w:r w:rsidRPr="00957641">
        <w:rPr>
          <w:rFonts w:ascii="Times New Roman" w:hAnsi="Times New Roman" w:cs="Times New Roman"/>
          <w:sz w:val="22"/>
          <w:szCs w:val="22"/>
        </w:rPr>
        <w:t>gnueabihf-</w:t>
      </w:r>
      <w:r>
        <w:rPr>
          <w:rFonts w:ascii="Times New Roman" w:hAnsi="Times New Roman" w:cs="Times New Roman"/>
          <w:sz w:val="22"/>
          <w:szCs w:val="22"/>
        </w:rPr>
        <w:t>gcc</w:t>
      </w:r>
      <w:proofErr w:type="spellEnd"/>
      <w:r>
        <w:rPr>
          <w:rFonts w:ascii="Times New Roman" w:hAnsi="Times New Roman" w:cs="Times New Roman"/>
          <w:sz w:val="22"/>
          <w:szCs w:val="22"/>
        </w:rPr>
        <w:t>’</w:t>
      </w:r>
    </w:p>
    <w:p w14:paraId="5D363E43" w14:textId="77777777" w:rsidR="00925ECB" w:rsidRPr="00925ECB" w:rsidRDefault="00925ECB" w:rsidP="0070753F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4CB1521A" w:rsidR="00925ECB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-objdump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651F0ABA" w14:textId="6097B1F0" w:rsidR="00925ECB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6F00CE4"/>
    <w:multiLevelType w:val="hybridMultilevel"/>
    <w:tmpl w:val="61BCD5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1576600">
    <w:abstractNumId w:val="0"/>
  </w:num>
  <w:num w:numId="2" w16cid:durableId="2077311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NK4FAAJ4qLUtAAAA"/>
  </w:docVars>
  <w:rsids>
    <w:rsidRoot w:val="00A45CF9"/>
    <w:rsid w:val="000D0CBF"/>
    <w:rsid w:val="000E562D"/>
    <w:rsid w:val="00107F6C"/>
    <w:rsid w:val="00176F60"/>
    <w:rsid w:val="001858CC"/>
    <w:rsid w:val="001B182A"/>
    <w:rsid w:val="001E7F71"/>
    <w:rsid w:val="0021518F"/>
    <w:rsid w:val="002330D8"/>
    <w:rsid w:val="002A5F05"/>
    <w:rsid w:val="002A70FC"/>
    <w:rsid w:val="002D3281"/>
    <w:rsid w:val="002F6601"/>
    <w:rsid w:val="00310C75"/>
    <w:rsid w:val="0034276D"/>
    <w:rsid w:val="003A56B8"/>
    <w:rsid w:val="003D5891"/>
    <w:rsid w:val="00406800"/>
    <w:rsid w:val="00430338"/>
    <w:rsid w:val="00446D67"/>
    <w:rsid w:val="00457BBC"/>
    <w:rsid w:val="004760DE"/>
    <w:rsid w:val="00481BE1"/>
    <w:rsid w:val="004843EE"/>
    <w:rsid w:val="00493883"/>
    <w:rsid w:val="004A41EB"/>
    <w:rsid w:val="004A6BE9"/>
    <w:rsid w:val="004B1B56"/>
    <w:rsid w:val="004B7029"/>
    <w:rsid w:val="004F09E7"/>
    <w:rsid w:val="00521429"/>
    <w:rsid w:val="00521AB8"/>
    <w:rsid w:val="00524FB6"/>
    <w:rsid w:val="005546C7"/>
    <w:rsid w:val="00605E50"/>
    <w:rsid w:val="006066BD"/>
    <w:rsid w:val="006536A2"/>
    <w:rsid w:val="006A2D99"/>
    <w:rsid w:val="006B1578"/>
    <w:rsid w:val="006F3431"/>
    <w:rsid w:val="006F6115"/>
    <w:rsid w:val="00704544"/>
    <w:rsid w:val="0070753F"/>
    <w:rsid w:val="007378EB"/>
    <w:rsid w:val="00737D2C"/>
    <w:rsid w:val="007600B8"/>
    <w:rsid w:val="007654DC"/>
    <w:rsid w:val="00765C92"/>
    <w:rsid w:val="007767DE"/>
    <w:rsid w:val="00777FC0"/>
    <w:rsid w:val="007A260D"/>
    <w:rsid w:val="007F6F5D"/>
    <w:rsid w:val="00840D90"/>
    <w:rsid w:val="00846E21"/>
    <w:rsid w:val="008529D3"/>
    <w:rsid w:val="00891B28"/>
    <w:rsid w:val="008A6BAC"/>
    <w:rsid w:val="008B04FB"/>
    <w:rsid w:val="008E7994"/>
    <w:rsid w:val="008F0519"/>
    <w:rsid w:val="009220AE"/>
    <w:rsid w:val="00925ECB"/>
    <w:rsid w:val="0092659D"/>
    <w:rsid w:val="00936E01"/>
    <w:rsid w:val="00957641"/>
    <w:rsid w:val="009A5913"/>
    <w:rsid w:val="009B3956"/>
    <w:rsid w:val="009E2BBB"/>
    <w:rsid w:val="00A168CE"/>
    <w:rsid w:val="00A415C8"/>
    <w:rsid w:val="00A45CF9"/>
    <w:rsid w:val="00A55E35"/>
    <w:rsid w:val="00A66E89"/>
    <w:rsid w:val="00A94472"/>
    <w:rsid w:val="00AC35AD"/>
    <w:rsid w:val="00AF46D2"/>
    <w:rsid w:val="00B54337"/>
    <w:rsid w:val="00B62866"/>
    <w:rsid w:val="00B6338B"/>
    <w:rsid w:val="00BA04A1"/>
    <w:rsid w:val="00BA3F7B"/>
    <w:rsid w:val="00C25377"/>
    <w:rsid w:val="00C84C6A"/>
    <w:rsid w:val="00CE1232"/>
    <w:rsid w:val="00CE12A4"/>
    <w:rsid w:val="00D02899"/>
    <w:rsid w:val="00D03FFC"/>
    <w:rsid w:val="00D071B8"/>
    <w:rsid w:val="00D15BD9"/>
    <w:rsid w:val="00D22BC3"/>
    <w:rsid w:val="00D4313A"/>
    <w:rsid w:val="00D63496"/>
    <w:rsid w:val="00D776F0"/>
    <w:rsid w:val="00DB37FF"/>
    <w:rsid w:val="00DE5897"/>
    <w:rsid w:val="00DF4E48"/>
    <w:rsid w:val="00E04F00"/>
    <w:rsid w:val="00E1274F"/>
    <w:rsid w:val="00E14FDD"/>
    <w:rsid w:val="00E21534"/>
    <w:rsid w:val="00E4415B"/>
    <w:rsid w:val="00E52A9D"/>
    <w:rsid w:val="00E673E3"/>
    <w:rsid w:val="00E81B6A"/>
    <w:rsid w:val="00E84C35"/>
    <w:rsid w:val="00E8746F"/>
    <w:rsid w:val="00EC5E13"/>
    <w:rsid w:val="00F060CE"/>
    <w:rsid w:val="00F107FC"/>
    <w:rsid w:val="00F97055"/>
    <w:rsid w:val="00FB3162"/>
    <w:rsid w:val="00FC6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18F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cpaw.com/how-to/install-linux-on-mac" TargetMode="External"/><Relationship Id="rId13" Type="http://schemas.openxmlformats.org/officeDocument/2006/relationships/hyperlink" Target="https://www.tutorialspoint.com/unix/unix-vi-editor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EZ56AdVO2Mc" TargetMode="External"/><Relationship Id="rId12" Type="http://schemas.openxmlformats.org/officeDocument/2006/relationships/hyperlink" Target="https://www.geeksforgeeks.org/linux-text-editors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st.github.com/Jatapiaro/6a7c769a07911adc629e1604729d4c7a" TargetMode="External"/><Relationship Id="rId11" Type="http://schemas.openxmlformats.org/officeDocument/2006/relationships/hyperlink" Target="https://interrupt.memfault.com/blog/emulating-raspberry-pi-in-qemu" TargetMode="External"/><Relationship Id="rId5" Type="http://schemas.openxmlformats.org/officeDocument/2006/relationships/hyperlink" Target="https://www.youtube.com/watch?v=dPg8P5DYZNg" TargetMode="External"/><Relationship Id="rId15" Type="http://schemas.openxmlformats.org/officeDocument/2006/relationships/hyperlink" Target="https://www.tecmint.com/create-alias-in-linux/" TargetMode="External"/><Relationship Id="rId10" Type="http://schemas.openxmlformats.org/officeDocument/2006/relationships/hyperlink" Target="mailto:username@adams204xx.hofstra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uhofstra.github.io/CSC256Fa25/Labs/csguide2024.pdf" TargetMode="External"/><Relationship Id="rId14" Type="http://schemas.openxmlformats.org/officeDocument/2006/relationships/hyperlink" Target="https://embeddedjourneys.com/blog/hello-world-arm-assembly-raspberry-p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6</Pages>
  <Words>1254</Words>
  <Characters>714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70</cp:revision>
  <cp:lastPrinted>2025-09-09T20:01:00Z</cp:lastPrinted>
  <dcterms:created xsi:type="dcterms:W3CDTF">2025-09-09T18:57:00Z</dcterms:created>
  <dcterms:modified xsi:type="dcterms:W3CDTF">2025-09-22T15:31:00Z</dcterms:modified>
</cp:coreProperties>
</file>